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16D74" w14:textId="77777777" w:rsidR="00DE1401" w:rsidRDefault="00DE1401" w:rsidP="00DE1401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3330A9F9" w14:textId="77777777" w:rsidR="00DE1401" w:rsidRDefault="00DE1401" w:rsidP="00DE1401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E0F6A60" w14:textId="4436DECA" w:rsidR="001170AA" w:rsidRPr="007F2398" w:rsidRDefault="001170AA" w:rsidP="007F2398">
      <w:pPr>
        <w:pStyle w:val="PGTaskTitle"/>
      </w:pPr>
      <w:r w:rsidRPr="002271FC">
        <w:t>Task 1</w:t>
      </w:r>
    </w:p>
    <w:p w14:paraId="1C48E758" w14:textId="77777777" w:rsidR="00D816EC" w:rsidRDefault="00D816EC" w:rsidP="00D816EC">
      <w:pPr>
        <w:pStyle w:val="Q-toplevel"/>
      </w:pPr>
      <w:r>
        <w:t>Match the words on the left to their meaning on the right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3189"/>
        <w:gridCol w:w="1626"/>
        <w:gridCol w:w="4529"/>
      </w:tblGrid>
      <w:tr w:rsidR="00D816EC" w14:paraId="21AD8AE8" w14:textId="77777777" w:rsidTr="00881B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566A"/>
          </w:tcPr>
          <w:p w14:paraId="33DFCB26" w14:textId="77777777" w:rsidR="00D816EC" w:rsidRPr="00E713A6" w:rsidRDefault="00D816EC" w:rsidP="00E121EC">
            <w:pPr>
              <w:rPr>
                <w:b/>
                <w:bCs/>
              </w:rPr>
            </w:pPr>
            <w:r w:rsidRPr="00E713A6">
              <w:rPr>
                <w:b/>
                <w:bCs/>
              </w:rPr>
              <w:t>Word</w:t>
            </w:r>
          </w:p>
        </w:tc>
        <w:tc>
          <w:tcPr>
            <w:tcW w:w="162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</w:tcPr>
          <w:p w14:paraId="2B8142C7" w14:textId="77777777" w:rsidR="00D816EC" w:rsidRPr="00E713A6" w:rsidRDefault="00D816EC" w:rsidP="00E121EC">
            <w:pPr>
              <w:rPr>
                <w:b/>
                <w:bCs/>
              </w:rPr>
            </w:pPr>
          </w:p>
        </w:tc>
        <w:tc>
          <w:tcPr>
            <w:tcW w:w="45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566A"/>
          </w:tcPr>
          <w:p w14:paraId="18EB9B32" w14:textId="77777777" w:rsidR="00D816EC" w:rsidRPr="00E713A6" w:rsidRDefault="00D816EC" w:rsidP="00E121EC">
            <w:pPr>
              <w:rPr>
                <w:b/>
                <w:bCs/>
              </w:rPr>
            </w:pPr>
            <w:r w:rsidRPr="00E713A6">
              <w:rPr>
                <w:b/>
                <w:bCs/>
              </w:rPr>
              <w:t>Meaning</w:t>
            </w:r>
          </w:p>
        </w:tc>
      </w:tr>
      <w:tr w:rsidR="00D816EC" w14:paraId="404F9224" w14:textId="77777777" w:rsidTr="0088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89" w:type="dxa"/>
            <w:tcBorders>
              <w:top w:val="single" w:sz="4" w:space="0" w:color="000000" w:themeColor="text1"/>
              <w:right w:val="single" w:sz="4" w:space="0" w:color="auto"/>
            </w:tcBorders>
            <w:vAlign w:val="center"/>
          </w:tcPr>
          <w:p w14:paraId="19B6B389" w14:textId="1F862760" w:rsidR="00D816EC" w:rsidRDefault="00D816EC" w:rsidP="00E121EC">
            <w:pPr>
              <w:rPr>
                <w:bCs/>
              </w:rPr>
            </w:pPr>
            <w:r>
              <w:rPr>
                <w:bCs/>
              </w:rPr>
              <w:t>Server</w:t>
            </w:r>
          </w:p>
        </w:tc>
        <w:tc>
          <w:tcPr>
            <w:tcW w:w="16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124CAA" w14:textId="77777777" w:rsidR="00D816EC" w:rsidRDefault="00D816EC" w:rsidP="00E121EC">
            <w:pPr>
              <w:rPr>
                <w:bCs/>
              </w:rPr>
            </w:pPr>
          </w:p>
        </w:tc>
        <w:tc>
          <w:tcPr>
            <w:tcW w:w="4529" w:type="dxa"/>
            <w:tcBorders>
              <w:top w:val="single" w:sz="4" w:space="0" w:color="000000" w:themeColor="text1"/>
              <w:left w:val="single" w:sz="4" w:space="0" w:color="auto"/>
            </w:tcBorders>
          </w:tcPr>
          <w:p w14:paraId="0613CA96" w14:textId="77777777" w:rsidR="00D816EC" w:rsidRDefault="00D816EC" w:rsidP="00E121EC">
            <w:pPr>
              <w:rPr>
                <w:bCs/>
              </w:rPr>
            </w:pPr>
            <w:r>
              <w:rPr>
                <w:bCs/>
              </w:rPr>
              <w:t>Storing data on the Internet</w:t>
            </w:r>
          </w:p>
        </w:tc>
      </w:tr>
      <w:tr w:rsidR="00D816EC" w14:paraId="1F6E05DF" w14:textId="77777777" w:rsidTr="00E121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98"/>
        </w:trPr>
        <w:tc>
          <w:tcPr>
            <w:tcW w:w="3189" w:type="dxa"/>
            <w:tcBorders>
              <w:right w:val="single" w:sz="4" w:space="0" w:color="auto"/>
            </w:tcBorders>
            <w:vAlign w:val="center"/>
          </w:tcPr>
          <w:p w14:paraId="47A64B04" w14:textId="3831513D" w:rsidR="00D816EC" w:rsidRDefault="00D816EC" w:rsidP="00E121EC">
            <w:pPr>
              <w:rPr>
                <w:bCs/>
              </w:rPr>
            </w:pPr>
            <w:r>
              <w:rPr>
                <w:bCs/>
              </w:rPr>
              <w:t>Data centre</w:t>
            </w:r>
          </w:p>
        </w:tc>
        <w:tc>
          <w:tcPr>
            <w:tcW w:w="16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98AD6C" w14:textId="77777777" w:rsidR="00D816EC" w:rsidRDefault="00D816EC" w:rsidP="00E121EC">
            <w:pPr>
              <w:rPr>
                <w:bCs/>
              </w:rPr>
            </w:pPr>
          </w:p>
        </w:tc>
        <w:tc>
          <w:tcPr>
            <w:tcW w:w="4529" w:type="dxa"/>
            <w:tcBorders>
              <w:left w:val="single" w:sz="4" w:space="0" w:color="auto"/>
            </w:tcBorders>
          </w:tcPr>
          <w:p w14:paraId="6941E152" w14:textId="77777777" w:rsidR="00D816EC" w:rsidRDefault="00D816EC" w:rsidP="00E121EC">
            <w:pPr>
              <w:rPr>
                <w:bCs/>
              </w:rPr>
            </w:pPr>
            <w:r>
              <w:rPr>
                <w:bCs/>
              </w:rPr>
              <w:t>An item of hardware which responds to requests by processing data and sending replies</w:t>
            </w:r>
          </w:p>
        </w:tc>
      </w:tr>
      <w:tr w:rsidR="00E54A54" w14:paraId="594B979B" w14:textId="77777777" w:rsidTr="00E121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89" w:type="dxa"/>
            <w:tcBorders>
              <w:right w:val="single" w:sz="4" w:space="0" w:color="auto"/>
            </w:tcBorders>
            <w:vAlign w:val="center"/>
          </w:tcPr>
          <w:p w14:paraId="5AE3F1E2" w14:textId="3F28CA9B" w:rsidR="00E54A54" w:rsidRDefault="00E54A54" w:rsidP="00E54A54">
            <w:pPr>
              <w:rPr>
                <w:bCs/>
              </w:rPr>
            </w:pPr>
            <w:r>
              <w:rPr>
                <w:bCs/>
              </w:rPr>
              <w:t>Cloud storage</w:t>
            </w:r>
          </w:p>
        </w:tc>
        <w:tc>
          <w:tcPr>
            <w:tcW w:w="16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5C35BF1" w14:textId="1C172C84" w:rsidR="00E54A54" w:rsidRDefault="00E54A54" w:rsidP="00E54A54">
            <w:pPr>
              <w:rPr>
                <w:bCs/>
              </w:rPr>
            </w:pPr>
          </w:p>
        </w:tc>
        <w:tc>
          <w:tcPr>
            <w:tcW w:w="4529" w:type="dxa"/>
            <w:tcBorders>
              <w:left w:val="single" w:sz="4" w:space="0" w:color="auto"/>
            </w:tcBorders>
          </w:tcPr>
          <w:p w14:paraId="62AB1B85" w14:textId="2E373F27" w:rsidR="00E54A54" w:rsidRDefault="00E54A54" w:rsidP="00E54A54">
            <w:pPr>
              <w:rPr>
                <w:bCs/>
              </w:rPr>
            </w:pPr>
            <w:r>
              <w:rPr>
                <w:bCs/>
              </w:rPr>
              <w:t>A centralised collection of servers stored in on building</w:t>
            </w:r>
          </w:p>
        </w:tc>
      </w:tr>
      <w:tr w:rsidR="00E54A54" w14:paraId="51A0DA91" w14:textId="77777777" w:rsidTr="00E121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89" w:type="dxa"/>
            <w:tcBorders>
              <w:right w:val="single" w:sz="4" w:space="0" w:color="auto"/>
            </w:tcBorders>
            <w:vAlign w:val="center"/>
          </w:tcPr>
          <w:p w14:paraId="4403EA6D" w14:textId="77777777" w:rsidR="00E54A54" w:rsidRDefault="00E54A54" w:rsidP="00E54A54">
            <w:pPr>
              <w:rPr>
                <w:bCs/>
              </w:rPr>
            </w:pPr>
            <w:r>
              <w:rPr>
                <w:bCs/>
              </w:rPr>
              <w:t>Scalability</w:t>
            </w:r>
          </w:p>
        </w:tc>
        <w:tc>
          <w:tcPr>
            <w:tcW w:w="16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453E9F" w14:textId="0035154A" w:rsidR="00E54A54" w:rsidRDefault="00E54A54" w:rsidP="00E54A54">
            <w:pPr>
              <w:rPr>
                <w:bCs/>
              </w:rPr>
            </w:pPr>
          </w:p>
        </w:tc>
        <w:tc>
          <w:tcPr>
            <w:tcW w:w="4529" w:type="dxa"/>
            <w:tcBorders>
              <w:left w:val="single" w:sz="4" w:space="0" w:color="auto"/>
            </w:tcBorders>
          </w:tcPr>
          <w:p w14:paraId="2C805099" w14:textId="3EC981A5" w:rsidR="00E54A54" w:rsidRDefault="00E54A54" w:rsidP="00E54A54">
            <w:pPr>
              <w:rPr>
                <w:bCs/>
              </w:rPr>
            </w:pPr>
            <w:r>
              <w:rPr>
                <w:bCs/>
              </w:rPr>
              <w:t>Having more than one copy of files stored on a different hard drive or at a different location</w:t>
            </w:r>
          </w:p>
        </w:tc>
      </w:tr>
      <w:tr w:rsidR="00E54A54" w14:paraId="5533F75E" w14:textId="77777777" w:rsidTr="00E121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89" w:type="dxa"/>
            <w:tcBorders>
              <w:right w:val="single" w:sz="4" w:space="0" w:color="auto"/>
            </w:tcBorders>
            <w:vAlign w:val="center"/>
          </w:tcPr>
          <w:p w14:paraId="22EDD67A" w14:textId="77777777" w:rsidR="00E54A54" w:rsidRDefault="00E54A54" w:rsidP="00E54A54">
            <w:pPr>
              <w:rPr>
                <w:bCs/>
              </w:rPr>
            </w:pPr>
            <w:r>
              <w:rPr>
                <w:bCs/>
              </w:rPr>
              <w:t>Redundancy</w:t>
            </w:r>
          </w:p>
        </w:tc>
        <w:tc>
          <w:tcPr>
            <w:tcW w:w="16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49CC15" w14:textId="52C15488" w:rsidR="00E54A54" w:rsidRDefault="00E54A54" w:rsidP="00E54A54">
            <w:pPr>
              <w:rPr>
                <w:bCs/>
                <w:noProof/>
              </w:rPr>
            </w:pPr>
          </w:p>
        </w:tc>
        <w:tc>
          <w:tcPr>
            <w:tcW w:w="4529" w:type="dxa"/>
            <w:tcBorders>
              <w:left w:val="single" w:sz="4" w:space="0" w:color="auto"/>
            </w:tcBorders>
          </w:tcPr>
          <w:p w14:paraId="3F26F93A" w14:textId="0CFCEDF0" w:rsidR="00E54A54" w:rsidRDefault="00E54A54" w:rsidP="00E54A54">
            <w:pPr>
              <w:rPr>
                <w:bCs/>
              </w:rPr>
            </w:pPr>
            <w:r>
              <w:rPr>
                <w:bCs/>
              </w:rPr>
              <w:t>The ability to easily increase the size of computing storage or processing power</w:t>
            </w:r>
          </w:p>
        </w:tc>
      </w:tr>
    </w:tbl>
    <w:p w14:paraId="33445E65" w14:textId="77777777" w:rsidR="008E409D" w:rsidRPr="00CF04E5" w:rsidRDefault="008E409D" w:rsidP="007F2398">
      <w:pPr>
        <w:pStyle w:val="PGTaskTitle"/>
        <w:spacing w:before="360"/>
      </w:pPr>
      <w:r w:rsidRPr="009538AF">
        <w:t>Task 2</w:t>
      </w:r>
    </w:p>
    <w:p w14:paraId="60E6180A" w14:textId="77777777" w:rsidR="008E409D" w:rsidRPr="00825514" w:rsidRDefault="008E409D" w:rsidP="00F63072">
      <w:pPr>
        <w:pStyle w:val="PGQuestion-toplevel"/>
      </w:pPr>
      <w:r>
        <w:t>(a)</w:t>
      </w:r>
      <w:r>
        <w:tab/>
        <w:t>Complete the table below to show whether each statement is an advantage or a disadvantage of cloud storage.</w:t>
      </w:r>
    </w:p>
    <w:tbl>
      <w:tblPr>
        <w:tblStyle w:val="PGTable1"/>
        <w:tblW w:w="0" w:type="auto"/>
        <w:tblInd w:w="425" w:type="dxa"/>
        <w:tblLook w:val="04A0" w:firstRow="1" w:lastRow="0" w:firstColumn="1" w:lastColumn="0" w:noHBand="0" w:noVBand="1"/>
      </w:tblPr>
      <w:tblGrid>
        <w:gridCol w:w="4956"/>
        <w:gridCol w:w="1701"/>
        <w:gridCol w:w="1831"/>
      </w:tblGrid>
      <w:tr w:rsidR="008E409D" w14:paraId="09285005" w14:textId="77777777" w:rsidTr="00F630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56" w:type="dxa"/>
            <w:tcBorders>
              <w:top w:val="single" w:sz="4" w:space="0" w:color="D87407"/>
              <w:left w:val="single" w:sz="4" w:space="0" w:color="D87407"/>
              <w:bottom w:val="single" w:sz="4" w:space="0" w:color="D87407"/>
              <w:right w:val="single" w:sz="4" w:space="0" w:color="FFFFFF" w:themeColor="background1"/>
            </w:tcBorders>
            <w:shd w:val="clear" w:color="auto" w:fill="00566A"/>
            <w:vAlign w:val="center"/>
          </w:tcPr>
          <w:p w14:paraId="76351F2E" w14:textId="77777777" w:rsidR="008E409D" w:rsidRPr="00E713A6" w:rsidRDefault="008E409D" w:rsidP="007F2398">
            <w:pPr>
              <w:rPr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D87407"/>
              <w:left w:val="single" w:sz="4" w:space="0" w:color="FFFFFF" w:themeColor="background1"/>
              <w:bottom w:val="single" w:sz="4" w:space="0" w:color="D87407"/>
              <w:right w:val="single" w:sz="4" w:space="0" w:color="FFFFFF" w:themeColor="background1"/>
            </w:tcBorders>
            <w:shd w:val="clear" w:color="auto" w:fill="00566A"/>
            <w:vAlign w:val="center"/>
          </w:tcPr>
          <w:p w14:paraId="6EFA28F6" w14:textId="77777777" w:rsidR="008E409D" w:rsidRPr="00E713A6" w:rsidRDefault="008E409D" w:rsidP="007F2398">
            <w:pPr>
              <w:rPr>
                <w:b/>
                <w:bCs/>
              </w:rPr>
            </w:pPr>
            <w:r w:rsidRPr="00E713A6">
              <w:rPr>
                <w:b/>
                <w:bCs/>
              </w:rPr>
              <w:t>Advantage</w:t>
            </w:r>
          </w:p>
        </w:tc>
        <w:tc>
          <w:tcPr>
            <w:tcW w:w="1831" w:type="dxa"/>
            <w:tcBorders>
              <w:top w:val="single" w:sz="4" w:space="0" w:color="D87407"/>
              <w:left w:val="single" w:sz="4" w:space="0" w:color="FFFFFF" w:themeColor="background1"/>
              <w:bottom w:val="single" w:sz="4" w:space="0" w:color="D87407"/>
              <w:right w:val="single" w:sz="4" w:space="0" w:color="D87407"/>
            </w:tcBorders>
            <w:shd w:val="clear" w:color="auto" w:fill="00566A"/>
            <w:vAlign w:val="center"/>
          </w:tcPr>
          <w:p w14:paraId="0E024BF3" w14:textId="77777777" w:rsidR="008E409D" w:rsidRPr="00E713A6" w:rsidRDefault="008E409D" w:rsidP="007F2398">
            <w:pPr>
              <w:rPr>
                <w:b/>
                <w:bCs/>
              </w:rPr>
            </w:pPr>
            <w:r w:rsidRPr="00E713A6">
              <w:rPr>
                <w:b/>
                <w:bCs/>
              </w:rPr>
              <w:t>Disadvantage</w:t>
            </w:r>
          </w:p>
        </w:tc>
      </w:tr>
      <w:tr w:rsidR="008E409D" w14:paraId="016AAA8A" w14:textId="77777777" w:rsidTr="00F6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4956" w:type="dxa"/>
            <w:tcBorders>
              <w:top w:val="single" w:sz="4" w:space="0" w:color="D87407"/>
            </w:tcBorders>
          </w:tcPr>
          <w:p w14:paraId="6A927FC5" w14:textId="77777777" w:rsidR="008E409D" w:rsidRDefault="008E409D" w:rsidP="00E121EC">
            <w:pPr>
              <w:rPr>
                <w:bCs/>
              </w:rPr>
            </w:pPr>
            <w:r>
              <w:rPr>
                <w:bCs/>
              </w:rPr>
              <w:t>Easy to increase the amount of storage available without buying new servers (scalability)</w:t>
            </w:r>
          </w:p>
        </w:tc>
        <w:tc>
          <w:tcPr>
            <w:tcW w:w="1701" w:type="dxa"/>
            <w:tcBorders>
              <w:top w:val="single" w:sz="4" w:space="0" w:color="D87407"/>
            </w:tcBorders>
            <w:vAlign w:val="center"/>
          </w:tcPr>
          <w:p w14:paraId="113C8C00" w14:textId="5AA3DE07" w:rsidR="008E409D" w:rsidRPr="00DE1401" w:rsidRDefault="008E409D" w:rsidP="00E121EC">
            <w:pPr>
              <w:jc w:val="center"/>
              <w:rPr>
                <w:bCs/>
              </w:rPr>
            </w:pPr>
          </w:p>
        </w:tc>
        <w:tc>
          <w:tcPr>
            <w:tcW w:w="1831" w:type="dxa"/>
            <w:tcBorders>
              <w:top w:val="single" w:sz="4" w:space="0" w:color="D87407"/>
            </w:tcBorders>
            <w:vAlign w:val="center"/>
          </w:tcPr>
          <w:p w14:paraId="5AD390E6" w14:textId="77777777" w:rsidR="008E409D" w:rsidRPr="00DE1401" w:rsidRDefault="008E409D" w:rsidP="00E121EC">
            <w:pPr>
              <w:jc w:val="center"/>
              <w:rPr>
                <w:bCs/>
              </w:rPr>
            </w:pPr>
          </w:p>
        </w:tc>
      </w:tr>
      <w:tr w:rsidR="008E409D" w14:paraId="30D5E421" w14:textId="77777777" w:rsidTr="00F6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4956" w:type="dxa"/>
          </w:tcPr>
          <w:p w14:paraId="741D2195" w14:textId="20D47EB4" w:rsidR="008E409D" w:rsidRDefault="008E409D" w:rsidP="00E121EC">
            <w:pPr>
              <w:rPr>
                <w:bCs/>
              </w:rPr>
            </w:pPr>
            <w:r>
              <w:rPr>
                <w:bCs/>
              </w:rPr>
              <w:t>Data stored by a 3</w:t>
            </w:r>
            <w:r w:rsidRPr="00812792">
              <w:rPr>
                <w:bCs/>
                <w:vertAlign w:val="superscript"/>
              </w:rPr>
              <w:t>rd</w:t>
            </w:r>
            <w:r>
              <w:rPr>
                <w:bCs/>
              </w:rPr>
              <w:t xml:space="preserve"> party </w:t>
            </w:r>
            <w:r w:rsidR="009A1197">
              <w:rPr>
                <w:bCs/>
              </w:rPr>
              <w:t>company,</w:t>
            </w:r>
            <w:r>
              <w:rPr>
                <w:bCs/>
              </w:rPr>
              <w:t xml:space="preserve"> so processes aren’t known and less control</w:t>
            </w:r>
          </w:p>
        </w:tc>
        <w:tc>
          <w:tcPr>
            <w:tcW w:w="1701" w:type="dxa"/>
            <w:vAlign w:val="center"/>
          </w:tcPr>
          <w:p w14:paraId="1C9E4CD7" w14:textId="77777777" w:rsidR="008E409D" w:rsidRPr="00DE1401" w:rsidRDefault="008E409D" w:rsidP="00E121EC">
            <w:pPr>
              <w:jc w:val="center"/>
              <w:rPr>
                <w:bCs/>
              </w:rPr>
            </w:pPr>
          </w:p>
        </w:tc>
        <w:tc>
          <w:tcPr>
            <w:tcW w:w="1831" w:type="dxa"/>
            <w:vAlign w:val="center"/>
          </w:tcPr>
          <w:p w14:paraId="7FF68EEC" w14:textId="5B899FB6" w:rsidR="008E409D" w:rsidRPr="00DE1401" w:rsidRDefault="008E409D" w:rsidP="00E121EC">
            <w:pPr>
              <w:jc w:val="center"/>
              <w:rPr>
                <w:bCs/>
              </w:rPr>
            </w:pPr>
          </w:p>
        </w:tc>
      </w:tr>
      <w:tr w:rsidR="008E409D" w14:paraId="139482DB" w14:textId="77777777" w:rsidTr="00F6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4956" w:type="dxa"/>
          </w:tcPr>
          <w:p w14:paraId="189D8B26" w14:textId="77777777" w:rsidR="008E409D" w:rsidRDefault="008E409D" w:rsidP="00E121EC">
            <w:pPr>
              <w:rPr>
                <w:bCs/>
              </w:rPr>
            </w:pPr>
            <w:r>
              <w:rPr>
                <w:bCs/>
              </w:rPr>
              <w:t>Data stored in multiple locations (redundancy)</w:t>
            </w:r>
          </w:p>
        </w:tc>
        <w:tc>
          <w:tcPr>
            <w:tcW w:w="1701" w:type="dxa"/>
            <w:vAlign w:val="center"/>
          </w:tcPr>
          <w:p w14:paraId="6EEFFD61" w14:textId="49C0FBE8" w:rsidR="008E409D" w:rsidRPr="00DE1401" w:rsidRDefault="008E409D" w:rsidP="00E121EC">
            <w:pPr>
              <w:jc w:val="center"/>
              <w:rPr>
                <w:bCs/>
              </w:rPr>
            </w:pPr>
          </w:p>
        </w:tc>
        <w:tc>
          <w:tcPr>
            <w:tcW w:w="1831" w:type="dxa"/>
            <w:vAlign w:val="center"/>
          </w:tcPr>
          <w:p w14:paraId="07D86482" w14:textId="77777777" w:rsidR="008E409D" w:rsidRPr="00DE1401" w:rsidRDefault="008E409D" w:rsidP="00E121EC">
            <w:pPr>
              <w:jc w:val="center"/>
              <w:rPr>
                <w:bCs/>
              </w:rPr>
            </w:pPr>
          </w:p>
        </w:tc>
      </w:tr>
      <w:tr w:rsidR="008E409D" w14:paraId="7AEB1E63" w14:textId="77777777" w:rsidTr="00F6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4956" w:type="dxa"/>
          </w:tcPr>
          <w:p w14:paraId="436CC4CE" w14:textId="77777777" w:rsidR="008E409D" w:rsidRDefault="008E409D" w:rsidP="00E121EC">
            <w:pPr>
              <w:rPr>
                <w:bCs/>
              </w:rPr>
            </w:pPr>
            <w:r>
              <w:rPr>
                <w:bCs/>
              </w:rPr>
              <w:t>Highly trained professionals to keep data secure and available</w:t>
            </w:r>
          </w:p>
        </w:tc>
        <w:tc>
          <w:tcPr>
            <w:tcW w:w="1701" w:type="dxa"/>
            <w:vAlign w:val="center"/>
          </w:tcPr>
          <w:p w14:paraId="3EC6E3FC" w14:textId="0B8CD79D" w:rsidR="008E409D" w:rsidRPr="00DE1401" w:rsidRDefault="008E409D" w:rsidP="00E121EC">
            <w:pPr>
              <w:jc w:val="center"/>
              <w:rPr>
                <w:bCs/>
              </w:rPr>
            </w:pPr>
          </w:p>
        </w:tc>
        <w:tc>
          <w:tcPr>
            <w:tcW w:w="1831" w:type="dxa"/>
            <w:vAlign w:val="center"/>
          </w:tcPr>
          <w:p w14:paraId="6F250985" w14:textId="77777777" w:rsidR="008E409D" w:rsidRPr="00DE1401" w:rsidRDefault="008E409D" w:rsidP="00E121EC">
            <w:pPr>
              <w:jc w:val="center"/>
              <w:rPr>
                <w:bCs/>
              </w:rPr>
            </w:pPr>
          </w:p>
        </w:tc>
      </w:tr>
      <w:tr w:rsidR="008E409D" w14:paraId="6B995D50" w14:textId="77777777" w:rsidTr="00F63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4956" w:type="dxa"/>
          </w:tcPr>
          <w:p w14:paraId="28F9AB89" w14:textId="77777777" w:rsidR="008E409D" w:rsidRDefault="008E409D" w:rsidP="00E121EC">
            <w:pPr>
              <w:rPr>
                <w:bCs/>
              </w:rPr>
            </w:pPr>
            <w:r>
              <w:rPr>
                <w:bCs/>
              </w:rPr>
              <w:t>It can take a long time to upload or download files</w:t>
            </w:r>
          </w:p>
        </w:tc>
        <w:tc>
          <w:tcPr>
            <w:tcW w:w="1701" w:type="dxa"/>
            <w:vAlign w:val="center"/>
          </w:tcPr>
          <w:p w14:paraId="0D366C15" w14:textId="77777777" w:rsidR="008E409D" w:rsidRPr="00DE1401" w:rsidRDefault="008E409D" w:rsidP="00E121EC">
            <w:pPr>
              <w:jc w:val="center"/>
              <w:rPr>
                <w:bCs/>
              </w:rPr>
            </w:pPr>
          </w:p>
        </w:tc>
        <w:tc>
          <w:tcPr>
            <w:tcW w:w="1831" w:type="dxa"/>
            <w:vAlign w:val="center"/>
          </w:tcPr>
          <w:p w14:paraId="7BDD15C7" w14:textId="35385DD4" w:rsidR="008E409D" w:rsidRPr="00DE1401" w:rsidRDefault="008E409D" w:rsidP="00E121EC">
            <w:pPr>
              <w:jc w:val="center"/>
              <w:rPr>
                <w:bCs/>
              </w:rPr>
            </w:pPr>
          </w:p>
        </w:tc>
      </w:tr>
      <w:tr w:rsidR="008E409D" w14:paraId="15104720" w14:textId="77777777" w:rsidTr="00F6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4956" w:type="dxa"/>
          </w:tcPr>
          <w:p w14:paraId="759DC729" w14:textId="77777777" w:rsidR="008E409D" w:rsidRDefault="008E409D" w:rsidP="00E121EC">
            <w:pPr>
              <w:rPr>
                <w:bCs/>
              </w:rPr>
            </w:pPr>
            <w:r>
              <w:rPr>
                <w:bCs/>
              </w:rPr>
              <w:t>Many devices can synchronise to the same files</w:t>
            </w:r>
          </w:p>
        </w:tc>
        <w:tc>
          <w:tcPr>
            <w:tcW w:w="1701" w:type="dxa"/>
            <w:vAlign w:val="center"/>
          </w:tcPr>
          <w:p w14:paraId="40EE6EE6" w14:textId="4E7465E8" w:rsidR="008E409D" w:rsidRPr="00DE1401" w:rsidRDefault="008E409D" w:rsidP="00E121EC">
            <w:pPr>
              <w:jc w:val="center"/>
              <w:rPr>
                <w:bCs/>
              </w:rPr>
            </w:pPr>
          </w:p>
        </w:tc>
        <w:tc>
          <w:tcPr>
            <w:tcW w:w="1831" w:type="dxa"/>
            <w:vAlign w:val="center"/>
          </w:tcPr>
          <w:p w14:paraId="162142E7" w14:textId="77777777" w:rsidR="008E409D" w:rsidRPr="00DE1401" w:rsidRDefault="008E409D" w:rsidP="00E121EC">
            <w:pPr>
              <w:jc w:val="center"/>
              <w:rPr>
                <w:bCs/>
              </w:rPr>
            </w:pPr>
          </w:p>
        </w:tc>
      </w:tr>
    </w:tbl>
    <w:p w14:paraId="12F6BC69" w14:textId="77777777" w:rsidR="008E409D" w:rsidRPr="000E7345" w:rsidRDefault="008E409D" w:rsidP="00F63072">
      <w:pPr>
        <w:pStyle w:val="PGQuestion-toplevel"/>
        <w:spacing w:before="240"/>
      </w:pPr>
      <w:r w:rsidRPr="000E7345">
        <w:t>(b)</w:t>
      </w:r>
      <w:r w:rsidRPr="000E7345">
        <w:tab/>
        <w:t xml:space="preserve">What are </w:t>
      </w:r>
      <w:r w:rsidRPr="000E7345">
        <w:rPr>
          <w:b/>
        </w:rPr>
        <w:t>two</w:t>
      </w:r>
      <w:r w:rsidRPr="000E7345">
        <w:t xml:space="preserve"> other advantages of using cloud storage?</w:t>
      </w:r>
    </w:p>
    <w:p w14:paraId="1EA6C104" w14:textId="1EA38C0D" w:rsidR="008E409D" w:rsidRDefault="008E409D" w:rsidP="00DE1401">
      <w:pPr>
        <w:pStyle w:val="PGAnswerLines"/>
        <w:pBdr>
          <w:bottom w:val="single" w:sz="4" w:space="1" w:color="auto"/>
        </w:pBdr>
      </w:pPr>
    </w:p>
    <w:p w14:paraId="0340996E" w14:textId="604AC81B" w:rsidR="00DE1401" w:rsidRDefault="00DE1401" w:rsidP="00DE1401">
      <w:pPr>
        <w:pStyle w:val="PGAnswerLines"/>
        <w:pBdr>
          <w:bottom w:val="single" w:sz="4" w:space="1" w:color="auto"/>
        </w:pBdr>
      </w:pPr>
    </w:p>
    <w:p w14:paraId="2FEBA807" w14:textId="7E99D474" w:rsidR="00DE1401" w:rsidRDefault="00DE1401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7E478B1E" w14:textId="77777777" w:rsidR="008E409D" w:rsidRPr="000E7345" w:rsidRDefault="008E409D" w:rsidP="00F63072">
      <w:pPr>
        <w:pStyle w:val="PGQuestion-toplevel"/>
        <w:rPr>
          <w:rFonts w:eastAsia="SimSun"/>
        </w:rPr>
      </w:pPr>
      <w:r w:rsidRPr="000E7345">
        <w:rPr>
          <w:rStyle w:val="Q-2ndlevelChar"/>
        </w:rPr>
        <w:lastRenderedPageBreak/>
        <w:t>(c)</w:t>
      </w:r>
      <w:r w:rsidRPr="000E7345">
        <w:rPr>
          <w:rStyle w:val="Q-2ndlevelChar"/>
        </w:rPr>
        <w:tab/>
      </w:r>
      <w:r w:rsidRPr="000E7345">
        <w:t xml:space="preserve">What is </w:t>
      </w:r>
      <w:r w:rsidRPr="008E409D">
        <w:rPr>
          <w:b/>
          <w:bCs/>
        </w:rPr>
        <w:t>one</w:t>
      </w:r>
      <w:r w:rsidRPr="000E7345">
        <w:t xml:space="preserve"> other disadvantage of using cloud storage?</w:t>
      </w:r>
    </w:p>
    <w:p w14:paraId="19B107D8" w14:textId="15131B78" w:rsidR="008E409D" w:rsidRDefault="008E409D" w:rsidP="00DE1401">
      <w:pPr>
        <w:pStyle w:val="PGAnswerLines"/>
      </w:pPr>
    </w:p>
    <w:p w14:paraId="1911851E" w14:textId="502C7E0E" w:rsidR="00DE1401" w:rsidRDefault="00DE1401" w:rsidP="00DE1401">
      <w:pPr>
        <w:pStyle w:val="PGAnswerLines"/>
      </w:pPr>
    </w:p>
    <w:p w14:paraId="55ECB4BA" w14:textId="77777777" w:rsidR="00DE1401" w:rsidRPr="000E7345" w:rsidRDefault="00DE1401" w:rsidP="00DE1401">
      <w:pPr>
        <w:pStyle w:val="PGAnswerLines"/>
      </w:pPr>
    </w:p>
    <w:p w14:paraId="760DEC21" w14:textId="76D73AAA" w:rsidR="00D816EC" w:rsidRPr="008E409D" w:rsidRDefault="008E409D" w:rsidP="00D816EC">
      <w:pPr>
        <w:pStyle w:val="PGTasktext"/>
        <w:rPr>
          <w:b/>
          <w:bCs/>
          <w:sz w:val="28"/>
          <w:szCs w:val="28"/>
          <w:lang w:eastAsia="en-GB"/>
        </w:rPr>
      </w:pPr>
      <w:r w:rsidRPr="008E409D">
        <w:rPr>
          <w:b/>
          <w:bCs/>
          <w:sz w:val="28"/>
          <w:szCs w:val="28"/>
          <w:lang w:eastAsia="en-GB"/>
        </w:rPr>
        <w:t>Task 3</w:t>
      </w:r>
    </w:p>
    <w:p w14:paraId="39F27A94" w14:textId="4F67CF66" w:rsidR="008E409D" w:rsidRDefault="00FB5326" w:rsidP="00D816EC">
      <w:pPr>
        <w:pStyle w:val="PGTasktext"/>
        <w:rPr>
          <w:lang w:eastAsia="en-GB"/>
        </w:rPr>
      </w:pPr>
      <w:r>
        <w:rPr>
          <w:lang w:eastAsia="en-GB"/>
        </w:rPr>
        <w:t>A company has a server which currently is storing 1 TB of data.</w:t>
      </w:r>
    </w:p>
    <w:p w14:paraId="5C8C5DFC" w14:textId="030C6693" w:rsidR="00FB5326" w:rsidRDefault="00FB5326" w:rsidP="00D816EC">
      <w:pPr>
        <w:pStyle w:val="PGTasktext"/>
        <w:rPr>
          <w:lang w:eastAsia="en-GB"/>
        </w:rPr>
      </w:pPr>
      <w:proofErr w:type="gramStart"/>
      <w:r>
        <w:rPr>
          <w:lang w:eastAsia="en-GB"/>
        </w:rPr>
        <w:t>At the moment</w:t>
      </w:r>
      <w:proofErr w:type="gramEnd"/>
      <w:r>
        <w:rPr>
          <w:lang w:eastAsia="en-GB"/>
        </w:rPr>
        <w:t xml:space="preserve"> they make use of a tape drive to </w:t>
      </w:r>
      <w:r w:rsidR="009A1197">
        <w:rPr>
          <w:lang w:eastAsia="en-GB"/>
        </w:rPr>
        <w:t>back up</w:t>
      </w:r>
      <w:r>
        <w:rPr>
          <w:lang w:eastAsia="en-GB"/>
        </w:rPr>
        <w:t xml:space="preserve"> their data which all fits on one magnetic tape. The backup is carried out at the end of the day and takes about 1 hour.</w:t>
      </w:r>
    </w:p>
    <w:p w14:paraId="46DBEC0C" w14:textId="5F622293" w:rsidR="00FB5326" w:rsidRDefault="00FB5326" w:rsidP="00D816EC">
      <w:pPr>
        <w:pStyle w:val="PGTasktext"/>
        <w:rPr>
          <w:lang w:eastAsia="en-GB"/>
        </w:rPr>
      </w:pPr>
      <w:r>
        <w:rPr>
          <w:lang w:eastAsia="en-GB"/>
        </w:rPr>
        <w:t>They are considering moving to a cloud storage backup system.</w:t>
      </w:r>
    </w:p>
    <w:p w14:paraId="52D53F23" w14:textId="38743747" w:rsidR="00FB5326" w:rsidRDefault="00FB5326" w:rsidP="00D816EC">
      <w:pPr>
        <w:pStyle w:val="PGTasktext"/>
        <w:rPr>
          <w:lang w:eastAsia="en-GB"/>
        </w:rPr>
      </w:pPr>
      <w:r>
        <w:rPr>
          <w:lang w:eastAsia="en-GB"/>
        </w:rPr>
        <w:t xml:space="preserve">Currently, the company </w:t>
      </w:r>
      <w:r w:rsidR="008731F4">
        <w:rPr>
          <w:lang w:eastAsia="en-GB"/>
        </w:rPr>
        <w:t xml:space="preserve">understands </w:t>
      </w:r>
      <w:r>
        <w:rPr>
          <w:lang w:eastAsia="en-GB"/>
        </w:rPr>
        <w:t xml:space="preserve">that </w:t>
      </w:r>
      <w:r w:rsidR="008731F4">
        <w:rPr>
          <w:lang w:eastAsia="en-GB"/>
        </w:rPr>
        <w:t>downloads of data will take around 10 minutes for 1GB.</w:t>
      </w:r>
    </w:p>
    <w:p w14:paraId="3C749520" w14:textId="77777777" w:rsidR="008731F4" w:rsidRDefault="008731F4" w:rsidP="008731F4">
      <w:pPr>
        <w:pStyle w:val="PGTasktext"/>
        <w:rPr>
          <w:lang w:eastAsia="en-GB"/>
        </w:rPr>
      </w:pPr>
      <w:r>
        <w:rPr>
          <w:lang w:eastAsia="en-GB"/>
        </w:rPr>
        <w:t>The company is considering the time needed to fully restore all data to a new hard drive</w:t>
      </w:r>
    </w:p>
    <w:p w14:paraId="331FF2F3" w14:textId="0B5C2142" w:rsidR="00F63072" w:rsidRDefault="00F63072" w:rsidP="00F63072">
      <w:pPr>
        <w:pStyle w:val="PGQuestion-toplevel"/>
      </w:pPr>
      <w:r>
        <w:t>(a)</w:t>
      </w:r>
      <w:r>
        <w:tab/>
      </w:r>
      <w:r w:rsidR="008731F4">
        <w:t>How long will this take using local storage?</w:t>
      </w:r>
    </w:p>
    <w:p w14:paraId="4C827B7B" w14:textId="77777777" w:rsidR="00DE1401" w:rsidRDefault="00DE1401" w:rsidP="00DE1401">
      <w:pPr>
        <w:pStyle w:val="PGAnswerLines"/>
      </w:pPr>
    </w:p>
    <w:p w14:paraId="44C7F161" w14:textId="77777777" w:rsidR="00DE1401" w:rsidRDefault="00DE1401" w:rsidP="00DE1401">
      <w:pPr>
        <w:pStyle w:val="PGAnswerLines"/>
      </w:pPr>
    </w:p>
    <w:p w14:paraId="4F9862DE" w14:textId="383712DE" w:rsidR="00F63072" w:rsidRPr="00F63072" w:rsidRDefault="00F63072" w:rsidP="00F63072">
      <w:pPr>
        <w:pStyle w:val="PGQuestion-toplevel"/>
      </w:pPr>
      <w:r>
        <w:t>(b)</w:t>
      </w:r>
      <w:r>
        <w:tab/>
      </w:r>
      <w:r w:rsidR="008731F4">
        <w:t>How long will this take using the cloud storage backup system?</w:t>
      </w:r>
    </w:p>
    <w:p w14:paraId="253EB0CA" w14:textId="348DA5E2" w:rsidR="00DE1401" w:rsidRDefault="00DE1401" w:rsidP="00DE1401">
      <w:pPr>
        <w:pStyle w:val="PGAnswerLines"/>
      </w:pPr>
    </w:p>
    <w:p w14:paraId="39219CA7" w14:textId="59838C6E" w:rsidR="00DE1401" w:rsidRDefault="00DE1401" w:rsidP="00DE1401">
      <w:pPr>
        <w:pStyle w:val="PGAnswerLines"/>
      </w:pPr>
    </w:p>
    <w:p w14:paraId="26AF4908" w14:textId="77777777" w:rsidR="00DE1401" w:rsidRDefault="00DE1401" w:rsidP="00DE1401">
      <w:pPr>
        <w:pStyle w:val="PGAnswerLines"/>
      </w:pPr>
    </w:p>
    <w:p w14:paraId="7111022F" w14:textId="77777777" w:rsidR="00DE1401" w:rsidRDefault="00DE1401" w:rsidP="00DE1401">
      <w:pPr>
        <w:pStyle w:val="PGAnswerLines"/>
      </w:pPr>
    </w:p>
    <w:p w14:paraId="325CD102" w14:textId="3C2F1F0D" w:rsidR="00F63072" w:rsidRPr="00F63072" w:rsidRDefault="00F63072" w:rsidP="00F63072">
      <w:pPr>
        <w:pStyle w:val="PGQuestion-toplevel"/>
      </w:pPr>
      <w:r>
        <w:t>(c)</w:t>
      </w:r>
      <w:r>
        <w:tab/>
      </w:r>
      <w:r w:rsidR="008731F4">
        <w:t>What advice do you give the company regarding the cloud storage backup system</w:t>
      </w:r>
      <w:r w:rsidR="009A1197">
        <w:t>?</w:t>
      </w:r>
    </w:p>
    <w:p w14:paraId="3728EC63" w14:textId="4CA5D70F" w:rsidR="00DE1401" w:rsidRDefault="00DE1401" w:rsidP="00DE1401">
      <w:pPr>
        <w:pStyle w:val="PGAnswerLines"/>
      </w:pPr>
    </w:p>
    <w:p w14:paraId="1138350A" w14:textId="34578B43" w:rsidR="00DE1401" w:rsidRDefault="00DE1401" w:rsidP="00DE1401">
      <w:pPr>
        <w:pStyle w:val="PGAnswerLines"/>
      </w:pPr>
    </w:p>
    <w:p w14:paraId="1D865FE2" w14:textId="47193313" w:rsidR="00DE1401" w:rsidRDefault="00DE1401" w:rsidP="00DE1401">
      <w:pPr>
        <w:pStyle w:val="PGAnswerLines"/>
      </w:pPr>
    </w:p>
    <w:p w14:paraId="2CC92ECE" w14:textId="3D155294" w:rsidR="00DE1401" w:rsidRDefault="00DE1401" w:rsidP="00DE1401">
      <w:pPr>
        <w:pStyle w:val="PGAnswerLines"/>
      </w:pPr>
    </w:p>
    <w:p w14:paraId="760DC504" w14:textId="77777777" w:rsidR="00DE1401" w:rsidRDefault="00DE1401" w:rsidP="00DE1401">
      <w:pPr>
        <w:pStyle w:val="PGAnswerLines"/>
      </w:pPr>
    </w:p>
    <w:p w14:paraId="380153AE" w14:textId="4CE5894E" w:rsidR="00DE1401" w:rsidRDefault="00DE1401" w:rsidP="00DE1401">
      <w:pPr>
        <w:pStyle w:val="PGAnswerLines"/>
      </w:pPr>
    </w:p>
    <w:p w14:paraId="1CD14909" w14:textId="77777777" w:rsidR="00DE1401" w:rsidRDefault="00DE1401" w:rsidP="00DE1401">
      <w:pPr>
        <w:pStyle w:val="PGAnswerLines"/>
      </w:pPr>
    </w:p>
    <w:p w14:paraId="45DD1117" w14:textId="77777777" w:rsidR="00DE1401" w:rsidRDefault="00DE1401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0FCBD4BE" w14:textId="094C0EB6" w:rsidR="00F63072" w:rsidRPr="00F63072" w:rsidRDefault="00F63072" w:rsidP="00F63072">
      <w:pPr>
        <w:pStyle w:val="PGQuestion-toplevel"/>
      </w:pPr>
      <w:r>
        <w:lastRenderedPageBreak/>
        <w:t>(d)</w:t>
      </w:r>
      <w:r>
        <w:tab/>
      </w:r>
      <w:r w:rsidR="009A04C2" w:rsidRPr="009A04C2">
        <w:t>How could the cloud storage backup system be improved in the situation where a full restore is needed</w:t>
      </w:r>
      <w:r w:rsidR="009A1197">
        <w:t>?</w:t>
      </w:r>
    </w:p>
    <w:p w14:paraId="1EA5052D" w14:textId="77777777" w:rsidR="00DE1401" w:rsidRDefault="00DE1401" w:rsidP="00DE1401">
      <w:pPr>
        <w:pStyle w:val="PGAnswerLines"/>
      </w:pPr>
    </w:p>
    <w:p w14:paraId="3BC43EDA" w14:textId="77777777" w:rsidR="00DE1401" w:rsidRDefault="00DE1401" w:rsidP="00DE1401">
      <w:pPr>
        <w:pStyle w:val="PGAnswerLines"/>
      </w:pPr>
    </w:p>
    <w:p w14:paraId="4E1BDF56" w14:textId="545EEC4D" w:rsidR="00DE1401" w:rsidRDefault="00DE1401" w:rsidP="00DE1401">
      <w:pPr>
        <w:pStyle w:val="PGAnswerLines"/>
      </w:pPr>
    </w:p>
    <w:p w14:paraId="589C36AA" w14:textId="7BE9F8C9" w:rsidR="00DE1401" w:rsidRDefault="00DE1401" w:rsidP="00DE1401">
      <w:pPr>
        <w:pStyle w:val="PGAnswerLines"/>
      </w:pPr>
    </w:p>
    <w:p w14:paraId="59FA3FD6" w14:textId="77777777" w:rsidR="00DE1401" w:rsidRDefault="00DE1401" w:rsidP="00DE1401">
      <w:pPr>
        <w:pStyle w:val="PGAnswerLines"/>
      </w:pPr>
    </w:p>
    <w:sectPr w:rsidR="00DE1401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C3FBD" w14:textId="77777777" w:rsidR="001C1327" w:rsidRDefault="001C1327">
      <w:r>
        <w:separator/>
      </w:r>
    </w:p>
  </w:endnote>
  <w:endnote w:type="continuationSeparator" w:id="0">
    <w:p w14:paraId="6FC75C7C" w14:textId="77777777" w:rsidR="001C1327" w:rsidRDefault="001C1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B553AEC" w14:textId="40486786" w:rsidR="002557D8" w:rsidRPr="00847CDC" w:rsidRDefault="00DA7B33" w:rsidP="00847CDC">
        <w:pPr>
          <w:pStyle w:val="Footer"/>
          <w:jc w:val="right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 PAGE   \* MERGEFORMAT </w:instrText>
        </w:r>
        <w:r>
          <w:rPr>
            <w:rFonts w:ascii="Arial" w:hAnsi="Arial" w:cs="Arial"/>
          </w:rPr>
          <w:fldChar w:fldCharType="separate"/>
        </w:r>
        <w:r w:rsidR="00E91691">
          <w:rPr>
            <w:rFonts w:ascii="Arial" w:hAnsi="Arial" w:cs="Arial"/>
            <w:noProof/>
          </w:rPr>
          <w:t>2</w:t>
        </w:r>
        <w:r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3E1B6" w14:textId="77777777" w:rsidR="001C1327" w:rsidRDefault="001C1327">
      <w:r>
        <w:separator/>
      </w:r>
    </w:p>
  </w:footnote>
  <w:footnote w:type="continuationSeparator" w:id="0">
    <w:p w14:paraId="430626CD" w14:textId="77777777" w:rsidR="001C1327" w:rsidRDefault="001C1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53AEA" w14:textId="77777777" w:rsidR="002557D8" w:rsidRDefault="00DA7B33">
    <w:pPr>
      <w:pStyle w:val="Header"/>
      <w:tabs>
        <w:tab w:val="clear" w:pos="4513"/>
        <w:tab w:val="clear" w:pos="9026"/>
        <w:tab w:val="left" w:pos="2378"/>
        <w:tab w:val="left" w:pos="6045"/>
      </w:tabs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B553AED" wp14:editId="1B553AE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553AEF" wp14:editId="1B41CEA6">
              <wp:simplePos x="0" y="0"/>
              <wp:positionH relativeFrom="page">
                <wp:posOffset>0</wp:posOffset>
              </wp:positionH>
              <wp:positionV relativeFrom="page">
                <wp:align>top</wp:align>
              </wp:positionV>
              <wp:extent cx="7570440" cy="89964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440" cy="89964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B553AF1" w14:textId="539A8DE6" w:rsidR="002557D8" w:rsidRPr="00940DC8" w:rsidRDefault="00940DC8" w:rsidP="008F2BE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940DC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7F239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Pr="00940DC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816E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Cloud storage</w:t>
                          </w:r>
                          <w:r w:rsidR="00DA7B33"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Unit</w:t>
                          </w:r>
                          <w:r w:rsidR="0046598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816E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816E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553AEF" id="Rectangle 11" o:spid="_x0000_s1026" style="position:absolute;margin-left:0;margin-top:0;width:596.1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" fillcolor="#cf6529" stroked="f">
              <v:fill opacity="64764f"/>
              <v:textbox inset=",,,2mm">
                <w:txbxContent>
                  <w:p w14:paraId="1B553AF1" w14:textId="539A8DE6" w:rsidR="002557D8" w:rsidRPr="00940DC8" w:rsidRDefault="00940DC8" w:rsidP="008F2BED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940DC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7F239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Pr="00940DC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816E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Cloud storage</w:t>
                    </w:r>
                    <w:r w:rsidR="00DA7B33"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Unit</w:t>
                    </w:r>
                    <w:r w:rsidR="0046598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816E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816E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Computer architecture and storag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F573CD"/>
    <w:multiLevelType w:val="hybridMultilevel"/>
    <w:tmpl w:val="72629A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7BC5F24"/>
    <w:multiLevelType w:val="hybridMultilevel"/>
    <w:tmpl w:val="C95EBD80"/>
    <w:lvl w:ilvl="0" w:tplc="9092A2A2">
      <w:start w:val="1"/>
      <w:numFmt w:val="lowerLetter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B45B6"/>
    <w:multiLevelType w:val="hybridMultilevel"/>
    <w:tmpl w:val="A4B6769E"/>
    <w:lvl w:ilvl="0" w:tplc="1CA65AB6">
      <w:start w:val="1"/>
      <w:numFmt w:val="lowerLetter"/>
      <w:lvlText w:val="(%1)"/>
      <w:lvlJc w:val="left"/>
      <w:pPr>
        <w:ind w:left="786" w:hanging="360"/>
      </w:pPr>
      <w:rPr>
        <w:rFonts w:ascii="Arial" w:eastAsia="Times New Roman" w:hAnsi="Arial" w:cs="Arial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60BF5A28"/>
    <w:multiLevelType w:val="hybridMultilevel"/>
    <w:tmpl w:val="E79C0774"/>
    <w:lvl w:ilvl="0" w:tplc="76A03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6F4B65A7"/>
    <w:multiLevelType w:val="hybridMultilevel"/>
    <w:tmpl w:val="72629A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98220A"/>
    <w:multiLevelType w:val="hybridMultilevel"/>
    <w:tmpl w:val="1D64D258"/>
    <w:lvl w:ilvl="0" w:tplc="D4D23C8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6B2726"/>
    <w:multiLevelType w:val="hybridMultilevel"/>
    <w:tmpl w:val="25C204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7CA05384"/>
    <w:multiLevelType w:val="hybridMultilevel"/>
    <w:tmpl w:val="4C0CB6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26"/>
  </w:num>
  <w:num w:numId="8">
    <w:abstractNumId w:val="16"/>
  </w:num>
  <w:num w:numId="9">
    <w:abstractNumId w:val="18"/>
  </w:num>
  <w:num w:numId="10">
    <w:abstractNumId w:val="22"/>
  </w:num>
  <w:num w:numId="11">
    <w:abstractNumId w:val="6"/>
  </w:num>
  <w:num w:numId="12">
    <w:abstractNumId w:val="21"/>
  </w:num>
  <w:num w:numId="13">
    <w:abstractNumId w:val="17"/>
  </w:num>
  <w:num w:numId="14">
    <w:abstractNumId w:val="2"/>
  </w:num>
  <w:num w:numId="15">
    <w:abstractNumId w:val="20"/>
  </w:num>
  <w:num w:numId="16">
    <w:abstractNumId w:val="10"/>
  </w:num>
  <w:num w:numId="17">
    <w:abstractNumId w:val="1"/>
  </w:num>
  <w:num w:numId="18">
    <w:abstractNumId w:val="24"/>
  </w:num>
  <w:num w:numId="19">
    <w:abstractNumId w:val="13"/>
  </w:num>
  <w:num w:numId="20">
    <w:abstractNumId w:val="14"/>
  </w:num>
  <w:num w:numId="21">
    <w:abstractNumId w:val="25"/>
  </w:num>
  <w:num w:numId="22">
    <w:abstractNumId w:val="8"/>
  </w:num>
  <w:num w:numId="23">
    <w:abstractNumId w:val="12"/>
  </w:num>
  <w:num w:numId="24">
    <w:abstractNumId w:val="4"/>
  </w:num>
  <w:num w:numId="25">
    <w:abstractNumId w:val="15"/>
  </w:num>
  <w:num w:numId="26">
    <w:abstractNumId w:val="23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czMTc1NDSxMLRQ0lEKTi0uzszPAykwqgUASKOK8iwAAAA="/>
  </w:docVars>
  <w:rsids>
    <w:rsidRoot w:val="002557D8"/>
    <w:rsid w:val="000269BE"/>
    <w:rsid w:val="000D15A7"/>
    <w:rsid w:val="000E3B80"/>
    <w:rsid w:val="000E6794"/>
    <w:rsid w:val="00104B9D"/>
    <w:rsid w:val="001170AA"/>
    <w:rsid w:val="00134703"/>
    <w:rsid w:val="00182864"/>
    <w:rsid w:val="00191690"/>
    <w:rsid w:val="0019785D"/>
    <w:rsid w:val="001C1327"/>
    <w:rsid w:val="001D6591"/>
    <w:rsid w:val="00237054"/>
    <w:rsid w:val="002557D8"/>
    <w:rsid w:val="002A4D99"/>
    <w:rsid w:val="002D31D3"/>
    <w:rsid w:val="002D346D"/>
    <w:rsid w:val="002F7C90"/>
    <w:rsid w:val="00383D7B"/>
    <w:rsid w:val="003D294C"/>
    <w:rsid w:val="003E02D1"/>
    <w:rsid w:val="003E6436"/>
    <w:rsid w:val="00417B96"/>
    <w:rsid w:val="00426BFC"/>
    <w:rsid w:val="0043335D"/>
    <w:rsid w:val="0045252F"/>
    <w:rsid w:val="00465988"/>
    <w:rsid w:val="00474944"/>
    <w:rsid w:val="004820E9"/>
    <w:rsid w:val="004A62B8"/>
    <w:rsid w:val="004B6C7F"/>
    <w:rsid w:val="00532B52"/>
    <w:rsid w:val="00535965"/>
    <w:rsid w:val="005F2999"/>
    <w:rsid w:val="00633701"/>
    <w:rsid w:val="006625BC"/>
    <w:rsid w:val="0069393B"/>
    <w:rsid w:val="007267D6"/>
    <w:rsid w:val="0074176E"/>
    <w:rsid w:val="00772C7A"/>
    <w:rsid w:val="007E5B8D"/>
    <w:rsid w:val="007F2398"/>
    <w:rsid w:val="00847CDC"/>
    <w:rsid w:val="00855A75"/>
    <w:rsid w:val="008731F4"/>
    <w:rsid w:val="00881B4D"/>
    <w:rsid w:val="008D2AC8"/>
    <w:rsid w:val="008E409D"/>
    <w:rsid w:val="008F2BED"/>
    <w:rsid w:val="009353C2"/>
    <w:rsid w:val="00940DC8"/>
    <w:rsid w:val="009447D6"/>
    <w:rsid w:val="009A04C2"/>
    <w:rsid w:val="009A1197"/>
    <w:rsid w:val="009A4245"/>
    <w:rsid w:val="009D09C4"/>
    <w:rsid w:val="009E1E5F"/>
    <w:rsid w:val="00A01AC4"/>
    <w:rsid w:val="00AA2F98"/>
    <w:rsid w:val="00AE5903"/>
    <w:rsid w:val="00AE6D0C"/>
    <w:rsid w:val="00B25C7D"/>
    <w:rsid w:val="00B709B0"/>
    <w:rsid w:val="00BA2593"/>
    <w:rsid w:val="00C03959"/>
    <w:rsid w:val="00C35766"/>
    <w:rsid w:val="00C757B4"/>
    <w:rsid w:val="00C85631"/>
    <w:rsid w:val="00CA3251"/>
    <w:rsid w:val="00CF0668"/>
    <w:rsid w:val="00CF7101"/>
    <w:rsid w:val="00D25317"/>
    <w:rsid w:val="00D406D4"/>
    <w:rsid w:val="00D816EC"/>
    <w:rsid w:val="00D92C03"/>
    <w:rsid w:val="00DA7B33"/>
    <w:rsid w:val="00DD54FD"/>
    <w:rsid w:val="00DE1401"/>
    <w:rsid w:val="00E07E1D"/>
    <w:rsid w:val="00E16A82"/>
    <w:rsid w:val="00E41BE6"/>
    <w:rsid w:val="00E437D4"/>
    <w:rsid w:val="00E54A54"/>
    <w:rsid w:val="00E56BB5"/>
    <w:rsid w:val="00E7560F"/>
    <w:rsid w:val="00E760ED"/>
    <w:rsid w:val="00E91691"/>
    <w:rsid w:val="00EB3E93"/>
    <w:rsid w:val="00EE6B52"/>
    <w:rsid w:val="00F63072"/>
    <w:rsid w:val="00FB5326"/>
    <w:rsid w:val="00FD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1B553A4B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7CDC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styleId="Hyperlink">
    <w:name w:val="Hyperlink"/>
    <w:basedOn w:val="DefaultParagraphFont"/>
    <w:unhideWhenUsed/>
    <w:rPr>
      <w:color w:val="0000FF" w:themeColor="hyperlink"/>
      <w:u w:val="single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47CDC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47CD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847CDC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47CD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47CDC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47CDC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47CDC"/>
    <w:pPr>
      <w:numPr>
        <w:numId w:val="1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47CDC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47CDC"/>
    <w:pPr>
      <w:numPr>
        <w:numId w:val="15"/>
      </w:numPr>
    </w:pPr>
  </w:style>
  <w:style w:type="paragraph" w:customStyle="1" w:styleId="PGAnswers2ndbullets">
    <w:name w:val="PG Answers 2nd bullets"/>
    <w:basedOn w:val="PGAnswers-2ndlevel"/>
    <w:qFormat/>
    <w:rsid w:val="00847CDC"/>
    <w:pPr>
      <w:numPr>
        <w:numId w:val="16"/>
      </w:numPr>
    </w:pPr>
  </w:style>
  <w:style w:type="character" w:customStyle="1" w:styleId="PGBold">
    <w:name w:val="PG Bold"/>
    <w:basedOn w:val="DefaultParagraphFont"/>
    <w:uiPriority w:val="1"/>
    <w:qFormat/>
    <w:rsid w:val="00847CD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47CDC"/>
    <w:rPr>
      <w:b/>
      <w:i/>
    </w:rPr>
  </w:style>
  <w:style w:type="paragraph" w:customStyle="1" w:styleId="PGBusinessMulti-ChoiceAnswer">
    <w:name w:val="PG Business Multi-Choice Answer"/>
    <w:qFormat/>
    <w:rsid w:val="00847CDC"/>
    <w:pPr>
      <w:numPr>
        <w:numId w:val="1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47CDC"/>
    <w:pPr>
      <w:keepNext/>
      <w:numPr>
        <w:numId w:val="1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47CDC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47CDC"/>
    <w:rPr>
      <w:b w:val="0"/>
      <w:i/>
    </w:rPr>
  </w:style>
  <w:style w:type="character" w:customStyle="1" w:styleId="PGMathsTNRItalic">
    <w:name w:val="PG Maths TNR_Italic"/>
    <w:uiPriority w:val="1"/>
    <w:qFormat/>
    <w:rsid w:val="00847CD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47CDC"/>
    <w:pPr>
      <w:numPr>
        <w:numId w:val="1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47CDC"/>
    <w:pPr>
      <w:numPr>
        <w:numId w:val="2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847CD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47CDC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47CDC"/>
    <w:pPr>
      <w:numPr>
        <w:numId w:val="2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47CDC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47CDC"/>
    <w:pPr>
      <w:numPr>
        <w:numId w:val="2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47CDC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47CDC"/>
    <w:pPr>
      <w:numPr>
        <w:numId w:val="23"/>
      </w:numPr>
    </w:pPr>
  </w:style>
  <w:style w:type="character" w:customStyle="1" w:styleId="PGRedHighlight">
    <w:name w:val="PG Red Highlight"/>
    <w:uiPriority w:val="1"/>
    <w:qFormat/>
    <w:rsid w:val="00847CD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47CDC"/>
    <w:rPr>
      <w:b/>
      <w:color w:val="FF0000"/>
    </w:rPr>
  </w:style>
  <w:style w:type="table" w:customStyle="1" w:styleId="PGTable1">
    <w:name w:val="PG Table 1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47CDC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47CD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47CDC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47CD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47CD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47CD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47CDC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47CD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47CDC"/>
    <w:pPr>
      <w:numPr>
        <w:numId w:val="24"/>
      </w:numPr>
    </w:pPr>
  </w:style>
  <w:style w:type="paragraph" w:customStyle="1" w:styleId="PGTasktextbullets">
    <w:name w:val="PG Task text bullets"/>
    <w:basedOn w:val="PGTasktext"/>
    <w:qFormat/>
    <w:rsid w:val="00847CDC"/>
    <w:pPr>
      <w:numPr>
        <w:numId w:val="25"/>
      </w:numPr>
    </w:pPr>
  </w:style>
  <w:style w:type="paragraph" w:customStyle="1" w:styleId="PGTaskTitle">
    <w:name w:val="PG Task Title"/>
    <w:basedOn w:val="Normal"/>
    <w:next w:val="Normal"/>
    <w:qFormat/>
    <w:rsid w:val="00847CDC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47CDC"/>
    <w:rPr>
      <w:b w:val="0"/>
    </w:rPr>
  </w:style>
  <w:style w:type="character" w:styleId="CommentReference">
    <w:name w:val="annotation reference"/>
    <w:basedOn w:val="DefaultParagraphFont"/>
    <w:semiHidden/>
    <w:unhideWhenUsed/>
    <w:rsid w:val="00C757B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57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57B4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57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57B4"/>
    <w:rPr>
      <w:rFonts w:asciiTheme="minorHAnsi" w:hAnsiTheme="minorHAnsi"/>
      <w:b/>
      <w:bCs/>
      <w:lang w:eastAsia="zh-CN"/>
    </w:rPr>
  </w:style>
  <w:style w:type="paragraph" w:customStyle="1" w:styleId="Q-toplevel">
    <w:name w:val="Q - top level"/>
    <w:basedOn w:val="Normal"/>
    <w:link w:val="Q-toplevelChar"/>
    <w:qFormat/>
    <w:rsid w:val="00D816EC"/>
    <w:pPr>
      <w:tabs>
        <w:tab w:val="right" w:pos="9214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Q-toplevelChar">
    <w:name w:val="Q - top level Char"/>
    <w:basedOn w:val="DefaultParagraphFont"/>
    <w:link w:val="Q-toplevel"/>
    <w:rsid w:val="00D816E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A-2ndlevel">
    <w:name w:val="A - 2nd level"/>
    <w:basedOn w:val="Normal"/>
    <w:link w:val="A-2ndlevelChar"/>
    <w:qFormat/>
    <w:rsid w:val="008E409D"/>
    <w:pPr>
      <w:tabs>
        <w:tab w:val="right" w:pos="9354"/>
      </w:tabs>
      <w:spacing w:after="120" w:line="259" w:lineRule="auto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A-2ndlevelChar">
    <w:name w:val="A - 2nd level Char"/>
    <w:basedOn w:val="DefaultParagraphFont"/>
    <w:link w:val="A-2ndlevel"/>
    <w:rsid w:val="008E409D"/>
    <w:rPr>
      <w:rFonts w:ascii="Arial" w:eastAsia="Times New Roman" w:hAnsi="Arial" w:cs="Arial"/>
      <w:color w:val="FF0000"/>
      <w:sz w:val="22"/>
      <w:szCs w:val="22"/>
    </w:rPr>
  </w:style>
  <w:style w:type="paragraph" w:customStyle="1" w:styleId="Listparagraph2ndlevelred">
    <w:name w:val="List paragraph 2nd level red"/>
    <w:basedOn w:val="ListParagraph"/>
    <w:qFormat/>
    <w:rsid w:val="008E409D"/>
    <w:pPr>
      <w:ind w:left="851"/>
    </w:pPr>
    <w:rPr>
      <w:rFonts w:ascii="Arial" w:hAnsi="Arial"/>
      <w:color w:val="FF0000"/>
    </w:rPr>
  </w:style>
  <w:style w:type="paragraph" w:customStyle="1" w:styleId="Q-2ndlevel">
    <w:name w:val="Q - 2nd level"/>
    <w:basedOn w:val="Normal"/>
    <w:link w:val="Q-2ndlevelChar"/>
    <w:qFormat/>
    <w:rsid w:val="008E409D"/>
    <w:pPr>
      <w:tabs>
        <w:tab w:val="right" w:pos="425"/>
        <w:tab w:val="right" w:pos="567"/>
        <w:tab w:val="right" w:pos="9354"/>
      </w:tabs>
      <w:spacing w:before="120" w:after="180" w:line="259" w:lineRule="auto"/>
      <w:ind w:left="850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Q-2ndlevelChar">
    <w:name w:val="Q - 2nd level Char"/>
    <w:basedOn w:val="DefaultParagraphFont"/>
    <w:link w:val="Q-2ndlevel"/>
    <w:rsid w:val="008E409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Q-2ndlevelreducedspacebelow">
    <w:name w:val="Q - 2nd level reduced space below"/>
    <w:basedOn w:val="Q-2ndlevel"/>
    <w:qFormat/>
    <w:rsid w:val="008E409D"/>
    <w:pPr>
      <w:spacing w:after="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F7F56-AD89-4999-8C4F-7A3E3A09F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D34621-C963-412D-B552-B8D9493C72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9BA676-53FA-477A-9F99-2B4DCB8609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471F87-00FC-41C8-B9C4-166AA82982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337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58</cp:revision>
  <cp:lastPrinted>2015-02-02T13:20:00Z</cp:lastPrinted>
  <dcterms:created xsi:type="dcterms:W3CDTF">2020-09-08T15:39:00Z</dcterms:created>
  <dcterms:modified xsi:type="dcterms:W3CDTF">2021-10-1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